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A2D6C40" w14:textId="77777777" w:rsidR="00ED32D6" w:rsidRDefault="00ED32D6" w:rsidP="00ED32D6">
      <w:pPr>
        <w:ind w:left="720"/>
        <w:rPr>
          <w:sz w:val="28"/>
          <w:szCs w:val="28"/>
        </w:rPr>
      </w:pPr>
    </w:p>
    <w:p w14:paraId="74F6A1CB" w14:textId="274ABDA9" w:rsidR="007B4A91" w:rsidRDefault="00ED32D6" w:rsidP="00ED32D6">
      <w:pPr>
        <w:ind w:left="360" w:firstLine="360"/>
        <w:jc w:val="center"/>
        <w:rPr>
          <w:sz w:val="28"/>
          <w:szCs w:val="28"/>
        </w:rPr>
      </w:pPr>
      <w:r>
        <w:rPr>
          <w:sz w:val="28"/>
          <w:szCs w:val="28"/>
        </w:rPr>
        <w:t>Destroy The Asteroids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ED3BA83" w14:textId="77777777" w:rsidR="00ED32D6" w:rsidRDefault="00ED32D6" w:rsidP="00ED32D6">
      <w:pPr>
        <w:ind w:left="720"/>
        <w:rPr>
          <w:sz w:val="28"/>
          <w:szCs w:val="28"/>
        </w:rPr>
      </w:pPr>
    </w:p>
    <w:p w14:paraId="555F2033" w14:textId="4D7F7B61" w:rsidR="007B4A91" w:rsidRDefault="00ED32D6" w:rsidP="00ED32D6">
      <w:pPr>
        <w:jc w:val="center"/>
        <w:rPr>
          <w:sz w:val="28"/>
          <w:szCs w:val="28"/>
        </w:rPr>
      </w:pPr>
      <w:r>
        <w:rPr>
          <w:sz w:val="28"/>
          <w:szCs w:val="28"/>
        </w:rPr>
        <w:t>Destroy the asteroids to protect earth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425776EB" w14:textId="23592E31" w:rsidR="00ED32D6" w:rsidRDefault="00ED32D6" w:rsidP="00ED32D6">
      <w:pPr>
        <w:jc w:val="center"/>
        <w:rPr>
          <w:sz w:val="28"/>
          <w:szCs w:val="28"/>
        </w:rPr>
      </w:pPr>
      <w:r>
        <w:rPr>
          <w:sz w:val="28"/>
          <w:szCs w:val="28"/>
        </w:rPr>
        <w:t>Asteroids are falling from the sky! Control the jet to shoot and destroy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5055BE08" w14:textId="77777777" w:rsidR="00ED32D6" w:rsidRDefault="00ED32D6" w:rsidP="00ED32D6">
      <w:pPr>
        <w:rPr>
          <w:sz w:val="28"/>
          <w:szCs w:val="28"/>
        </w:rPr>
      </w:pPr>
    </w:p>
    <w:p w14:paraId="4A2BBC4F" w14:textId="29DD2174" w:rsidR="007B4A91" w:rsidRDefault="00ED32D6" w:rsidP="00ED32D6">
      <w:pPr>
        <w:jc w:val="center"/>
        <w:rPr>
          <w:sz w:val="28"/>
          <w:szCs w:val="28"/>
        </w:rPr>
      </w:pPr>
      <w:r>
        <w:rPr>
          <w:sz w:val="28"/>
          <w:szCs w:val="28"/>
        </w:rPr>
        <w:t>the asteroids to protect the Earth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04682196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EC239C" w:rsidR="007B4A91" w:rsidRDefault="00ED32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9BA4F53" w:rsidR="007B4A91" w:rsidRDefault="00ED32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stuff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F638EFD" w:rsidR="007B4A91" w:rsidRDefault="00ED32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eroid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2D420C" w:rsidR="007B4A91" w:rsidRDefault="00ED32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eart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D19B2DC" w:rsidR="007B4A91" w:rsidRDefault="00ED32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arth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298733F" w:rsidR="007B4A91" w:rsidRDefault="00ED32D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attacke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1132B07" w14:textId="77777777" w:rsidR="00ED32D6" w:rsidRDefault="00000000">
      <w:r>
        <w:pict w14:anchorId="4F92B24E">
          <v:rect id="_x0000_i1035" style="width:0;height:1.5pt" o:hralign="center" o:hrstd="t" o:hr="t" fillcolor="#a0a0a0" stroked="f"/>
        </w:pict>
      </w:r>
    </w:p>
    <w:p w14:paraId="24B987DE" w14:textId="4277DF0D" w:rsidR="007B4A91" w:rsidRDefault="00ED32D6" w:rsidP="00ED32D6">
      <w:pPr>
        <w:jc w:val="center"/>
        <w:rPr>
          <w:sz w:val="28"/>
          <w:szCs w:val="28"/>
        </w:rPr>
      </w:pPr>
      <w:r>
        <w:t>maybe</w:t>
      </w:r>
      <w:r w:rsidR="00000000">
        <w:pict w14:anchorId="6874E4CB">
          <v:rect id="_x0000_i104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753890914">
    <w:abstractNumId w:val="0"/>
  </w:num>
  <w:num w:numId="2" w16cid:durableId="1973513112">
    <w:abstractNumId w:val="1"/>
  </w:num>
  <w:num w:numId="3" w16cid:durableId="383648896">
    <w:abstractNumId w:val="3"/>
  </w:num>
  <w:num w:numId="4" w16cid:durableId="1593128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D3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rhaan Shahid</cp:lastModifiedBy>
  <cp:revision>3</cp:revision>
  <dcterms:created xsi:type="dcterms:W3CDTF">2021-03-18T05:03:00Z</dcterms:created>
  <dcterms:modified xsi:type="dcterms:W3CDTF">2023-07-20T15:22:00Z</dcterms:modified>
</cp:coreProperties>
</file>